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503C00" w:rsidRDefault="00503C00" w:rsidP="00503C00">
      <w:r>
        <w:t xml:space="preserve">Major revision </w:t>
      </w:r>
    </w:p>
    <w:p w:rsidR="00503C00" w:rsidRDefault="00503C00" w:rsidP="00503C00">
      <w:r>
        <w:t>He did not change the title as suggested by the reviewers</w:t>
      </w:r>
    </w:p>
    <w:p w:rsidR="009344FF" w:rsidRDefault="00503C00" w:rsidP="00503C00">
      <w:r>
        <w:t>Did not answer their concerns</w:t>
      </w:r>
    </w:p>
    <w:p w:rsidR="000F2F46" w:rsidRPr="00F9058B" w:rsidRDefault="009344FF" w:rsidP="009344FF">
      <w:r w:rsidRPr="009344FF">
        <w:rPr>
          <w:b/>
          <w:u w:val="single"/>
        </w:rPr>
        <w:t>Editor’s Details:</w:t>
      </w:r>
    </w:p>
    <w:p w:rsidR="00F60133" w:rsidRPr="00F9058B" w:rsidRDefault="008E0FC6" w:rsidP="009344FF">
      <w:bookmarkStart w:id="0" w:name="_GoBack"/>
      <w:r w:rsidRPr="00F9058B">
        <w:t xml:space="preserve">Prof. </w:t>
      </w:r>
      <w:proofErr w:type="spellStart"/>
      <w:r w:rsidRPr="00F9058B">
        <w:t>Wagih</w:t>
      </w:r>
      <w:proofErr w:type="spellEnd"/>
      <w:r w:rsidRPr="00F9058B">
        <w:t xml:space="preserve"> </w:t>
      </w:r>
      <w:proofErr w:type="spellStart"/>
      <w:r w:rsidRPr="00F9058B">
        <w:t>Mommtaz</w:t>
      </w:r>
      <w:proofErr w:type="spellEnd"/>
      <w:r w:rsidRPr="00F9058B">
        <w:t xml:space="preserve"> </w:t>
      </w:r>
      <w:proofErr w:type="spellStart"/>
      <w:r w:rsidRPr="00F9058B">
        <w:t>Ghnnam</w:t>
      </w:r>
      <w:proofErr w:type="spellEnd"/>
      <w:r w:rsidRPr="00F9058B">
        <w:t>, Mansoura University, Egypt</w:t>
      </w:r>
      <w:bookmarkEnd w:id="0"/>
    </w:p>
    <w:sectPr w:rsidR="00F60133" w:rsidRPr="00F905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NjI3N7cwsTAyNTNX0lEKTi0uzszPAykwqgUAEaBSuCwAAAA="/>
  </w:docVars>
  <w:rsids>
    <w:rsidRoot w:val="00A72896"/>
    <w:rsid w:val="002C0B2C"/>
    <w:rsid w:val="00503C00"/>
    <w:rsid w:val="008E0FC6"/>
    <w:rsid w:val="009344FF"/>
    <w:rsid w:val="009F328F"/>
    <w:rsid w:val="00A72896"/>
    <w:rsid w:val="00F60133"/>
    <w:rsid w:val="00F90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1E22D"/>
  <w15:docId w15:val="{94E61436-F843-41DF-9E40-5724F1BB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05T10:48:00Z</dcterms:modified>
</cp:coreProperties>
</file>